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5B3786" w:rsidRDefault="00C07260" w:rsidP="005B3786">
      <w:pPr>
        <w:spacing w:after="0"/>
        <w:rPr>
          <w:rFonts w:ascii="Times New Roman" w:hAnsi="Times New Roman" w:cs="Times New Roman"/>
          <w:b/>
          <w:smallCaps/>
          <w:color w:val="0F243E" w:themeColor="text2" w:themeShade="80"/>
          <w:sz w:val="28"/>
          <w:szCs w:val="24"/>
        </w:rPr>
      </w:pPr>
      <w:r>
        <w:rPr>
          <w:rFonts w:ascii="Times New Roman" w:hAnsi="Times New Roman" w:cs="Times New Roman"/>
          <w:b/>
          <w:smallCaps/>
          <w:color w:val="0F243E" w:themeColor="text2" w:themeShade="80"/>
          <w:sz w:val="28"/>
          <w:szCs w:val="24"/>
        </w:rPr>
        <w:t>Con</w:t>
      </w:r>
      <w:r w:rsidR="0031700C" w:rsidRPr="005B3786">
        <w:rPr>
          <w:rFonts w:ascii="Times New Roman" w:hAnsi="Times New Roman" w:cs="Times New Roman"/>
          <w:b/>
          <w:smallCaps/>
          <w:color w:val="0F243E" w:themeColor="text2" w:themeShade="80"/>
          <w:sz w:val="28"/>
          <w:szCs w:val="24"/>
        </w:rPr>
        <w:t>nell Davis</w:t>
      </w:r>
      <w:bookmarkStart w:id="0" w:name="_GoBack"/>
      <w:bookmarkEnd w:id="0"/>
    </w:p>
    <w:p w:rsidR="0031700C" w:rsidRPr="005B3786" w:rsidRDefault="00C26877" w:rsidP="005B3786">
      <w:pPr>
        <w:spacing w:after="0"/>
        <w:rPr>
          <w:rFonts w:ascii="Times New Roman" w:hAnsi="Times New Roman" w:cs="Times New Roman"/>
          <w:i/>
          <w:color w:val="0F243E" w:themeColor="text2" w:themeShade="80"/>
        </w:rPr>
      </w:pPr>
      <w:r w:rsidRPr="005B3786">
        <w:rPr>
          <w:rFonts w:ascii="Times New Roman" w:hAnsi="Times New Roman" w:cs="Times New Roman"/>
          <w:i/>
          <w:color w:val="0F243E" w:themeColor="text2" w:themeShade="80"/>
        </w:rPr>
        <w:t>Material Handler / Assembly Technician / Warehouse Worker</w:t>
      </w:r>
    </w:p>
    <w:p w:rsidR="0033452F" w:rsidRPr="005B3786" w:rsidRDefault="0033452F" w:rsidP="005B3786">
      <w:p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5B3786">
        <w:rPr>
          <w:rFonts w:ascii="Times New Roman" w:hAnsi="Times New Roman" w:cs="Times New Roman"/>
          <w:color w:val="0F243E" w:themeColor="text2" w:themeShade="80"/>
        </w:rPr>
        <w:t>cdavis@wwrfresource.com</w:t>
      </w:r>
    </w:p>
    <w:p w:rsidR="0033452F" w:rsidRPr="00DA1836" w:rsidRDefault="0033452F" w:rsidP="005B3786">
      <w:p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DA1836">
        <w:rPr>
          <w:rFonts w:ascii="Times New Roman" w:hAnsi="Times New Roman" w:cs="Times New Roman"/>
          <w:i/>
          <w:color w:val="0F243E" w:themeColor="text2" w:themeShade="80"/>
        </w:rPr>
        <w:t>Message</w:t>
      </w:r>
      <w:r w:rsidRPr="00DA1836">
        <w:rPr>
          <w:rFonts w:ascii="Times New Roman" w:hAnsi="Times New Roman" w:cs="Times New Roman"/>
          <w:color w:val="0F243E" w:themeColor="text2" w:themeShade="80"/>
        </w:rPr>
        <w:t>: (316) 265-5211 ext. 208</w:t>
      </w:r>
    </w:p>
    <w:p w:rsidR="0033452F" w:rsidRPr="00FC436D" w:rsidRDefault="0033452F" w:rsidP="005B3786">
      <w:p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FC436D">
        <w:rPr>
          <w:rFonts w:ascii="Times New Roman" w:hAnsi="Times New Roman" w:cs="Times New Roman"/>
          <w:color w:val="0F243E" w:themeColor="text2" w:themeShade="80"/>
        </w:rPr>
        <w:t>401 S. Emporia, Wichita, KS 67202</w:t>
      </w:r>
    </w:p>
    <w:p w:rsidR="0033452F" w:rsidRPr="005B3786" w:rsidRDefault="0033452F" w:rsidP="005B3786">
      <w:pPr>
        <w:spacing w:before="100" w:beforeAutospacing="1" w:after="0"/>
        <w:rPr>
          <w:rFonts w:ascii="Times New Roman" w:hAnsi="Times New Roman" w:cs="Times New Roman"/>
          <w:b/>
          <w:smallCaps/>
          <w:color w:val="0F243E" w:themeColor="text2" w:themeShade="80"/>
          <w:sz w:val="24"/>
          <w:szCs w:val="24"/>
        </w:rPr>
      </w:pPr>
      <w:r w:rsidRPr="005B3786">
        <w:rPr>
          <w:rFonts w:ascii="Times New Roman" w:hAnsi="Times New Roman" w:cs="Times New Roman"/>
          <w:b/>
          <w:smallCaps/>
          <w:color w:val="0F243E" w:themeColor="text2" w:themeShade="80"/>
          <w:sz w:val="24"/>
          <w:szCs w:val="24"/>
        </w:rPr>
        <w:t>Summary of Qualifications</w:t>
      </w:r>
    </w:p>
    <w:p w:rsidR="00C35890" w:rsidRDefault="0033452F" w:rsidP="005B3786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5B3786">
        <w:rPr>
          <w:rFonts w:ascii="Times New Roman" w:hAnsi="Times New Roman" w:cs="Times New Roman"/>
          <w:color w:val="0F243E" w:themeColor="text2" w:themeShade="80"/>
        </w:rPr>
        <w:t xml:space="preserve">United States Army Veteran </w:t>
      </w:r>
      <w:r w:rsidR="00C26877" w:rsidRPr="005B3786">
        <w:rPr>
          <w:rFonts w:ascii="Times New Roman" w:hAnsi="Times New Roman" w:cs="Times New Roman"/>
          <w:color w:val="0F243E" w:themeColor="text2" w:themeShade="80"/>
        </w:rPr>
        <w:t xml:space="preserve">with </w:t>
      </w:r>
      <w:r w:rsidR="00C35890">
        <w:rPr>
          <w:rFonts w:ascii="Times New Roman" w:hAnsi="Times New Roman" w:cs="Times New Roman"/>
          <w:color w:val="0F243E" w:themeColor="text2" w:themeShade="80"/>
        </w:rPr>
        <w:t>7 years active duty and Honorable Discharge.</w:t>
      </w:r>
    </w:p>
    <w:p w:rsidR="0033452F" w:rsidRPr="005B3786" w:rsidRDefault="00C35890" w:rsidP="005B3786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F243E" w:themeColor="text2" w:themeShade="80"/>
        </w:rPr>
      </w:pPr>
      <w:r>
        <w:rPr>
          <w:rFonts w:ascii="Times New Roman" w:hAnsi="Times New Roman" w:cs="Times New Roman"/>
          <w:color w:val="0F243E" w:themeColor="text2" w:themeShade="80"/>
        </w:rPr>
        <w:t xml:space="preserve">Experience maintaining </w:t>
      </w:r>
      <w:r w:rsidR="00BB1E73">
        <w:rPr>
          <w:rFonts w:ascii="Times New Roman" w:hAnsi="Times New Roman" w:cs="Times New Roman"/>
          <w:color w:val="0F243E" w:themeColor="text2" w:themeShade="80"/>
        </w:rPr>
        <w:t>and servicing</w:t>
      </w:r>
      <w:r>
        <w:rPr>
          <w:rFonts w:ascii="Times New Roman" w:hAnsi="Times New Roman" w:cs="Times New Roman"/>
          <w:color w:val="0F243E" w:themeColor="text2" w:themeShade="80"/>
        </w:rPr>
        <w:t xml:space="preserve"> heavy vehicles and</w:t>
      </w:r>
      <w:r w:rsidR="00C26877" w:rsidRPr="005B3786">
        <w:rPr>
          <w:rFonts w:ascii="Times New Roman" w:hAnsi="Times New Roman" w:cs="Times New Roman"/>
          <w:color w:val="0F243E" w:themeColor="text2" w:themeShade="80"/>
        </w:rPr>
        <w:t xml:space="preserve"> equipment.</w:t>
      </w:r>
    </w:p>
    <w:p w:rsidR="00C26877" w:rsidRPr="005B3786" w:rsidRDefault="00C26877" w:rsidP="005B3786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5B3786">
        <w:rPr>
          <w:rFonts w:ascii="Times New Roman" w:hAnsi="Times New Roman" w:cs="Times New Roman"/>
          <w:color w:val="0F243E" w:themeColor="text2" w:themeShade="80"/>
        </w:rPr>
        <w:t>Remains a reliable team member who brings effective communication and attention to detail to the job at hand.</w:t>
      </w:r>
    </w:p>
    <w:p w:rsidR="00C26877" w:rsidRPr="00DA1836" w:rsidRDefault="00C26877" w:rsidP="005B3786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Cs w:val="20"/>
        </w:rPr>
        <w:t>Outstanding knowledge of safety procedures and storage</w:t>
      </w:r>
    </w:p>
    <w:p w:rsidR="00C26877" w:rsidRPr="00DA1836" w:rsidRDefault="00C26877" w:rsidP="005B3786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Cs w:val="20"/>
        </w:rPr>
        <w:t>Exceptional ability to pass all physical exams and work in strenuous environments.</w:t>
      </w:r>
    </w:p>
    <w:p w:rsidR="0033452F" w:rsidRPr="005B3786" w:rsidRDefault="0033452F" w:rsidP="005B3786">
      <w:pPr>
        <w:spacing w:before="100" w:beforeAutospacing="1" w:after="0"/>
        <w:rPr>
          <w:rFonts w:ascii="Times New Roman" w:hAnsi="Times New Roman" w:cs="Times New Roman"/>
          <w:b/>
          <w:smallCaps/>
          <w:color w:val="0F243E" w:themeColor="text2" w:themeShade="80"/>
          <w:sz w:val="24"/>
          <w:szCs w:val="24"/>
        </w:rPr>
      </w:pPr>
      <w:r w:rsidRPr="005B3786">
        <w:rPr>
          <w:rFonts w:ascii="Times New Roman" w:hAnsi="Times New Roman" w:cs="Times New Roman"/>
          <w:b/>
          <w:smallCaps/>
          <w:color w:val="0F243E" w:themeColor="text2" w:themeShade="80"/>
          <w:sz w:val="24"/>
          <w:szCs w:val="24"/>
        </w:rPr>
        <w:t>Skill Profile</w:t>
      </w:r>
    </w:p>
    <w:p w:rsidR="005B3786" w:rsidRDefault="005B3786" w:rsidP="005B378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color w:val="0F243E" w:themeColor="text2" w:themeShade="80"/>
        </w:rPr>
        <w:sectPr w:rsidR="005B378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3452F" w:rsidRPr="005B3786" w:rsidRDefault="00C26877" w:rsidP="005B378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5B3786">
        <w:rPr>
          <w:rFonts w:ascii="Times New Roman" w:hAnsi="Times New Roman" w:cs="Times New Roman"/>
          <w:color w:val="0F243E" w:themeColor="text2" w:themeShade="80"/>
        </w:rPr>
        <w:lastRenderedPageBreak/>
        <w:t>Cargo h</w:t>
      </w:r>
      <w:r w:rsidR="0033452F" w:rsidRPr="005B3786">
        <w:rPr>
          <w:rFonts w:ascii="Times New Roman" w:hAnsi="Times New Roman" w:cs="Times New Roman"/>
          <w:color w:val="0F243E" w:themeColor="text2" w:themeShade="80"/>
        </w:rPr>
        <w:t>andling</w:t>
      </w:r>
    </w:p>
    <w:p w:rsidR="0033452F" w:rsidRPr="005B3786" w:rsidRDefault="00C26877" w:rsidP="005B378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5B3786">
        <w:rPr>
          <w:rFonts w:ascii="Times New Roman" w:hAnsi="Times New Roman" w:cs="Times New Roman"/>
          <w:color w:val="0F243E" w:themeColor="text2" w:themeShade="80"/>
        </w:rPr>
        <w:t>Sensitive material h</w:t>
      </w:r>
      <w:r w:rsidR="0033452F" w:rsidRPr="005B3786">
        <w:rPr>
          <w:rFonts w:ascii="Times New Roman" w:hAnsi="Times New Roman" w:cs="Times New Roman"/>
          <w:color w:val="0F243E" w:themeColor="text2" w:themeShade="80"/>
        </w:rPr>
        <w:t>andling</w:t>
      </w:r>
    </w:p>
    <w:p w:rsidR="0033452F" w:rsidRPr="005B3786" w:rsidRDefault="00C26877" w:rsidP="005B378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5B3786">
        <w:rPr>
          <w:rFonts w:ascii="Times New Roman" w:hAnsi="Times New Roman" w:cs="Times New Roman"/>
          <w:color w:val="0F243E" w:themeColor="text2" w:themeShade="80"/>
        </w:rPr>
        <w:t>Fuel h</w:t>
      </w:r>
      <w:r w:rsidR="0033452F" w:rsidRPr="005B3786">
        <w:rPr>
          <w:rFonts w:ascii="Times New Roman" w:hAnsi="Times New Roman" w:cs="Times New Roman"/>
          <w:color w:val="0F243E" w:themeColor="text2" w:themeShade="80"/>
        </w:rPr>
        <w:t xml:space="preserve">andling and </w:t>
      </w:r>
      <w:r w:rsidRPr="005B3786">
        <w:rPr>
          <w:rFonts w:ascii="Times New Roman" w:hAnsi="Times New Roman" w:cs="Times New Roman"/>
          <w:color w:val="0F243E" w:themeColor="text2" w:themeShade="80"/>
        </w:rPr>
        <w:t>d</w:t>
      </w:r>
      <w:r w:rsidR="0033452F" w:rsidRPr="005B3786">
        <w:rPr>
          <w:rFonts w:ascii="Times New Roman" w:hAnsi="Times New Roman" w:cs="Times New Roman"/>
          <w:color w:val="0F243E" w:themeColor="text2" w:themeShade="80"/>
        </w:rPr>
        <w:t>istribution</w:t>
      </w:r>
    </w:p>
    <w:p w:rsidR="0033452F" w:rsidRPr="005B3786" w:rsidRDefault="00C26877" w:rsidP="005B378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5B3786">
        <w:rPr>
          <w:rFonts w:ascii="Times New Roman" w:hAnsi="Times New Roman" w:cs="Times New Roman"/>
          <w:color w:val="0F243E" w:themeColor="text2" w:themeShade="80"/>
        </w:rPr>
        <w:lastRenderedPageBreak/>
        <w:t>Inventory management and d</w:t>
      </w:r>
      <w:r w:rsidR="0033452F" w:rsidRPr="005B3786">
        <w:rPr>
          <w:rFonts w:ascii="Times New Roman" w:hAnsi="Times New Roman" w:cs="Times New Roman"/>
          <w:color w:val="0F243E" w:themeColor="text2" w:themeShade="80"/>
        </w:rPr>
        <w:t>istribution</w:t>
      </w:r>
    </w:p>
    <w:p w:rsidR="00C26877" w:rsidRPr="005B3786" w:rsidRDefault="00C26877" w:rsidP="005B378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5B3786">
        <w:rPr>
          <w:rFonts w:ascii="Times New Roman" w:hAnsi="Times New Roman" w:cs="Times New Roman"/>
          <w:color w:val="0F243E" w:themeColor="text2" w:themeShade="80"/>
        </w:rPr>
        <w:t>Testing and examination</w:t>
      </w:r>
    </w:p>
    <w:p w:rsidR="0033452F" w:rsidRPr="005B3786" w:rsidRDefault="0033452F" w:rsidP="005B378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color w:val="0F243E" w:themeColor="text2" w:themeShade="80"/>
        </w:rPr>
      </w:pPr>
      <w:r w:rsidRPr="005B3786">
        <w:rPr>
          <w:rFonts w:ascii="Times New Roman" w:hAnsi="Times New Roman" w:cs="Times New Roman"/>
          <w:color w:val="0F243E" w:themeColor="text2" w:themeShade="80"/>
        </w:rPr>
        <w:t>Piping System Installation and Repair</w:t>
      </w:r>
    </w:p>
    <w:p w:rsidR="005B3786" w:rsidRDefault="005B3786" w:rsidP="005B3786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b/>
          <w:bCs/>
          <w:color w:val="0F243E" w:themeColor="text2" w:themeShade="80"/>
          <w:sz w:val="20"/>
          <w:szCs w:val="20"/>
        </w:rPr>
        <w:sectPr w:rsidR="005B3786" w:rsidSect="005B378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C26877" w:rsidRPr="00C26877" w:rsidRDefault="00C26877" w:rsidP="005B3786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mallCaps/>
          <w:color w:val="0F243E" w:themeColor="text2" w:themeShade="80"/>
          <w:sz w:val="24"/>
          <w:szCs w:val="24"/>
        </w:rPr>
      </w:pPr>
      <w:r w:rsidRPr="005B3786">
        <w:rPr>
          <w:rFonts w:ascii="Times New Roman" w:eastAsia="Times New Roman" w:hAnsi="Times New Roman" w:cs="Times New Roman"/>
          <w:b/>
          <w:bCs/>
          <w:smallCaps/>
          <w:color w:val="0F243E" w:themeColor="text2" w:themeShade="80"/>
          <w:sz w:val="24"/>
          <w:szCs w:val="24"/>
        </w:rPr>
        <w:lastRenderedPageBreak/>
        <w:t>Professional Experience</w:t>
      </w:r>
    </w:p>
    <w:p w:rsidR="00A25DA6" w:rsidRPr="00DA1836" w:rsidRDefault="00A25DA6" w:rsidP="005B378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i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i/>
          <w:color w:val="0F243E" w:themeColor="text2" w:themeShade="80"/>
          <w:sz w:val="20"/>
          <w:szCs w:val="20"/>
        </w:rPr>
        <w:t>Tilt Tray/Trainer</w:t>
      </w:r>
    </w:p>
    <w:p w:rsidR="00A25DA6" w:rsidRPr="00DA1836" w:rsidRDefault="00A25DA6" w:rsidP="005B378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Footlocker, Junction City, KS</w:t>
      </w:r>
    </w:p>
    <w:p w:rsidR="00A25DA6" w:rsidRPr="00DA1836" w:rsidRDefault="00A25DA6" w:rsidP="005B378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Dec. 2015 – May 2016</w:t>
      </w:r>
    </w:p>
    <w:p w:rsidR="00A25DA6" w:rsidRPr="00DA1836" w:rsidRDefault="00A25DA6" w:rsidP="005B3786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Ensured contents of packages were accurate in number and description.</w:t>
      </w:r>
    </w:p>
    <w:p w:rsidR="00A25DA6" w:rsidRPr="00DA1836" w:rsidRDefault="00A25DA6" w:rsidP="005B3786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Assisted in other departments as needed to maximize productivity.</w:t>
      </w:r>
    </w:p>
    <w:p w:rsidR="00C26877" w:rsidRPr="00DA1836" w:rsidRDefault="00C26877" w:rsidP="005B3786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i/>
          <w:color w:val="0F243E" w:themeColor="text2" w:themeShade="80"/>
          <w:sz w:val="20"/>
          <w:szCs w:val="20"/>
        </w:rPr>
        <w:t>Fuel Supply Specialist</w:t>
      </w: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br/>
        <w:t>Kansas National Guard, Manhattan, KS</w:t>
      </w:r>
    </w:p>
    <w:p w:rsidR="00C26877" w:rsidRPr="00DA1836" w:rsidRDefault="00C26877" w:rsidP="005B378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Oct. 2015 – June 2016</w:t>
      </w:r>
    </w:p>
    <w:p w:rsidR="00C26877" w:rsidRPr="00DA1836" w:rsidRDefault="00C26877" w:rsidP="005B3786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Supervised efficient working of managing storage and shipping of petroleum based products.</w:t>
      </w:r>
    </w:p>
    <w:p w:rsidR="00C26877" w:rsidRPr="00DA1836" w:rsidRDefault="00C26877" w:rsidP="005B3786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 xml:space="preserve">Managed </w:t>
      </w:r>
      <w:r w:rsidR="00A25DA6"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fuel</w:t>
      </w: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 xml:space="preserve"> products and associated distribution facility as well.</w:t>
      </w:r>
    </w:p>
    <w:p w:rsidR="00C26877" w:rsidRPr="00DA1836" w:rsidRDefault="00C26877" w:rsidP="005B3786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 xml:space="preserve">Maintained and operated </w:t>
      </w:r>
      <w:proofErr w:type="gramStart"/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 xml:space="preserve">various </w:t>
      </w:r>
      <w:r w:rsidR="00A25DA6"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equipment</w:t>
      </w: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 xml:space="preserve"> for </w:t>
      </w:r>
      <w:r w:rsidR="00A25DA6"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fuel d</w:t>
      </w: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istribution systems</w:t>
      </w:r>
      <w:proofErr w:type="gramEnd"/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.</w:t>
      </w:r>
    </w:p>
    <w:p w:rsidR="00C26877" w:rsidRPr="00DA1836" w:rsidRDefault="00A25DA6" w:rsidP="005B3786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Followed all</w:t>
      </w:r>
      <w:r w:rsidR="00C26877"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 xml:space="preserve"> appropriate emergency precautions </w:t>
      </w: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 xml:space="preserve">and risk management procedures </w:t>
      </w:r>
      <w:r w:rsidR="00C26877"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to prevent harm.</w:t>
      </w:r>
    </w:p>
    <w:p w:rsidR="00C26877" w:rsidRPr="00DA1836" w:rsidRDefault="00C26877" w:rsidP="005B3786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i/>
          <w:color w:val="0F243E" w:themeColor="text2" w:themeShade="80"/>
          <w:sz w:val="20"/>
          <w:szCs w:val="20"/>
        </w:rPr>
        <w:t>Fuel Supply Specialist</w:t>
      </w: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br/>
        <w:t>US Army</w:t>
      </w: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br/>
      </w:r>
      <w:r w:rsidR="00A25DA6"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Oct. 20</w:t>
      </w: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0</w:t>
      </w:r>
      <w:r w:rsidR="00A25DA6"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8</w:t>
      </w: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 xml:space="preserve"> – </w:t>
      </w:r>
      <w:r w:rsidR="00A25DA6"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Sept. 2015</w:t>
      </w:r>
    </w:p>
    <w:p w:rsidR="005B3786" w:rsidRPr="00DA1836" w:rsidRDefault="005B3786" w:rsidP="005B3786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Maintained fuel during missions while keeping an accurate count of fuel usage and supply.</w:t>
      </w:r>
    </w:p>
    <w:p w:rsidR="005B3786" w:rsidRPr="00DA1836" w:rsidRDefault="005B3786" w:rsidP="005B3786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Ensured that all vehicles are combat ready for missions.</w:t>
      </w:r>
    </w:p>
    <w:p w:rsidR="00C26877" w:rsidRPr="00DA1836" w:rsidRDefault="005B3786" w:rsidP="005B3786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Kept all equipment, vehicles, and arms clean to appropriate standards.</w:t>
      </w:r>
    </w:p>
    <w:p w:rsidR="005B3786" w:rsidRPr="00DA1836" w:rsidRDefault="005B3786" w:rsidP="005B3786">
      <w:p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i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i/>
          <w:color w:val="0F243E" w:themeColor="text2" w:themeShade="80"/>
          <w:sz w:val="20"/>
          <w:szCs w:val="20"/>
        </w:rPr>
        <w:t>Overnight Stocker</w:t>
      </w:r>
    </w:p>
    <w:p w:rsidR="005B3786" w:rsidRPr="00DA1836" w:rsidRDefault="005B3786" w:rsidP="005B378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K-Mart, Christiansted, St. Croix, US Virgin Islands</w:t>
      </w:r>
    </w:p>
    <w:p w:rsidR="005B3786" w:rsidRPr="00DA1836" w:rsidRDefault="005B3786" w:rsidP="005B378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July 2005 – Oct. 2007</w:t>
      </w:r>
    </w:p>
    <w:p w:rsidR="005B3786" w:rsidRPr="00DA1836" w:rsidRDefault="005B3786" w:rsidP="005B3786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Down</w:t>
      </w:r>
      <w:r w:rsidR="00331EE0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 xml:space="preserve"> </w:t>
      </w: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stacked and stocked pallets from truck to shelf, while helping any associates in need.</w:t>
      </w:r>
    </w:p>
    <w:p w:rsidR="005B3786" w:rsidRPr="00DA1836" w:rsidRDefault="005B3786" w:rsidP="005B3786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Ensured all labels and tags matched merchandise and maintained count of inventory levels.</w:t>
      </w:r>
    </w:p>
    <w:p w:rsidR="005B3786" w:rsidRPr="00DA1836" w:rsidRDefault="005B3786" w:rsidP="005B3786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</w:pPr>
      <w:r w:rsidRPr="00DA1836">
        <w:rPr>
          <w:rFonts w:ascii="Times New Roman" w:eastAsia="Times New Roman" w:hAnsi="Times New Roman" w:cs="Times New Roman"/>
          <w:color w:val="0F243E" w:themeColor="text2" w:themeShade="80"/>
          <w:sz w:val="20"/>
          <w:szCs w:val="20"/>
        </w:rPr>
        <w:t>Kept designated areas clean and organized to increase efficient product selection and location.</w:t>
      </w:r>
    </w:p>
    <w:sectPr w:rsidR="005B3786" w:rsidRPr="00DA1836" w:rsidSect="005B378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827DCE"/>
    <w:multiLevelType w:val="hybridMultilevel"/>
    <w:tmpl w:val="1EE6A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B73CD6"/>
    <w:multiLevelType w:val="hybridMultilevel"/>
    <w:tmpl w:val="30361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A4317A"/>
    <w:multiLevelType w:val="multilevel"/>
    <w:tmpl w:val="9B5E1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5A97EA0"/>
    <w:multiLevelType w:val="multilevel"/>
    <w:tmpl w:val="493AC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84E4C95"/>
    <w:multiLevelType w:val="multilevel"/>
    <w:tmpl w:val="89A28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3606C4E"/>
    <w:multiLevelType w:val="hybridMultilevel"/>
    <w:tmpl w:val="8C2E3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F725C3"/>
    <w:multiLevelType w:val="hybridMultilevel"/>
    <w:tmpl w:val="DAE62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39B708A"/>
    <w:multiLevelType w:val="hybridMultilevel"/>
    <w:tmpl w:val="73E6B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6AF245B"/>
    <w:multiLevelType w:val="hybridMultilevel"/>
    <w:tmpl w:val="064621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B6559EF"/>
    <w:multiLevelType w:val="hybridMultilevel"/>
    <w:tmpl w:val="DF241E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3100DD3"/>
    <w:multiLevelType w:val="hybridMultilevel"/>
    <w:tmpl w:val="39444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8"/>
  </w:num>
  <w:num w:numId="6">
    <w:abstractNumId w:val="6"/>
  </w:num>
  <w:num w:numId="7">
    <w:abstractNumId w:val="9"/>
  </w:num>
  <w:num w:numId="8">
    <w:abstractNumId w:val="10"/>
  </w:num>
  <w:num w:numId="9">
    <w:abstractNumId w:val="7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tzQwNjUwMzI1tDRS0lEKTi0uzszPAykwqgUAdl8IYCwAAAA="/>
  </w:docVars>
  <w:rsids>
    <w:rsidRoot w:val="0031700C"/>
    <w:rsid w:val="00194086"/>
    <w:rsid w:val="0031700C"/>
    <w:rsid w:val="00331EE0"/>
    <w:rsid w:val="0033452F"/>
    <w:rsid w:val="00522C52"/>
    <w:rsid w:val="005B3786"/>
    <w:rsid w:val="007E2073"/>
    <w:rsid w:val="00A25DA6"/>
    <w:rsid w:val="00BB1E73"/>
    <w:rsid w:val="00C07260"/>
    <w:rsid w:val="00C26877"/>
    <w:rsid w:val="00C35890"/>
    <w:rsid w:val="00DA1836"/>
    <w:rsid w:val="00FC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452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452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26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452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452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26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67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</cp:lastModifiedBy>
  <cp:revision>9</cp:revision>
  <cp:lastPrinted>2018-03-20T18:12:00Z</cp:lastPrinted>
  <dcterms:created xsi:type="dcterms:W3CDTF">2018-03-16T13:03:00Z</dcterms:created>
  <dcterms:modified xsi:type="dcterms:W3CDTF">2018-03-20T18:13:00Z</dcterms:modified>
</cp:coreProperties>
</file>